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C353A" w14:textId="40E3FDE1" w:rsidR="007B6571" w:rsidRDefault="00256145" w:rsidP="001B1BF4">
      <w:pPr>
        <w:pStyle w:val="Heading1"/>
        <w:jc w:val="center"/>
      </w:pPr>
      <w:bookmarkStart w:id="0" w:name="_Hlk68872207"/>
      <w:bookmarkEnd w:id="0"/>
      <w:r w:rsidRPr="00AC30D4">
        <w:t>J</w:t>
      </w:r>
      <w:r w:rsidR="00047AC2">
        <w:t>S Applications</w:t>
      </w:r>
      <w:r w:rsidR="00350D71">
        <w:t xml:space="preserve"> </w:t>
      </w:r>
      <w:r w:rsidRPr="00AC30D4">
        <w:t xml:space="preserve">Exam – </w:t>
      </w:r>
      <w:r w:rsidR="00AD12F3">
        <w:t>Online Books Library</w:t>
      </w:r>
    </w:p>
    <w:p w14:paraId="16FC4CF9" w14:textId="77777777" w:rsidR="00350D71" w:rsidRPr="00350D71" w:rsidRDefault="00350D71" w:rsidP="00350D71"/>
    <w:p w14:paraId="42D2A7A5" w14:textId="6CD6EEDC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 xml:space="preserve">The application should dynamically display content, based on user interaction and </w:t>
      </w:r>
      <w:r w:rsidR="00963540">
        <w:t>support user-</w:t>
      </w:r>
      <w:r w:rsidRPr="00AC30D4">
        <w:t>profiles and CRUD operations, using a REST service.</w:t>
      </w:r>
    </w:p>
    <w:p w14:paraId="5011CA41" w14:textId="77777777" w:rsidR="003E1E36" w:rsidRPr="00EB4085" w:rsidRDefault="003E1E36" w:rsidP="00256145">
      <w:pPr>
        <w:spacing w:after="0"/>
        <w:rPr>
          <w:sz w:val="12"/>
        </w:rPr>
      </w:pP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23470440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</w:t>
      </w:r>
      <w:r w:rsidRPr="009665EE">
        <w:rPr>
          <w:b/>
          <w:bCs/>
        </w:rPr>
        <w:t>SPA</w:t>
      </w:r>
      <w:r w:rsidRPr="00AC30D4">
        <w:t xml:space="preserve">) for viewing and managing </w:t>
      </w:r>
      <w:r w:rsidR="00C109FE">
        <w:rPr>
          <w:b/>
          <w:bCs/>
        </w:rPr>
        <w:t>book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30500F">
        <w:rPr>
          <w:bCs/>
        </w:rPr>
        <w:t>posts</w:t>
      </w:r>
      <w:r w:rsidR="00256145">
        <w:rPr>
          <w:bCs/>
        </w:rPr>
        <w:t xml:space="preserve">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="0030500F">
        <w:t>n</w:t>
      </w:r>
      <w:r w:rsidR="00256145">
        <w:rPr>
          <w:b/>
          <w:bCs/>
        </w:rPr>
        <w:t xml:space="preserve"> email</w:t>
      </w:r>
      <w:r w:rsidR="0030500F">
        <w:t xml:space="preserve"> and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Pr="00AC30D4">
        <w:t xml:space="preserve">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AD12F3">
        <w:t>book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1" w:name="_Hlk65055461"/>
      <w:bookmarkStart w:id="2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05FAFF21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1"/>
    <w:bookmarkEnd w:id="2"/>
    <w:p w14:paraId="7F9B5DB3" w14:textId="77777777" w:rsidR="0041486E" w:rsidRPr="0041486E" w:rsidRDefault="0041486E" w:rsidP="00A403EC">
      <w:pPr>
        <w:spacing w:after="120"/>
        <w:rPr>
          <w:b/>
          <w:bCs/>
          <w:sz w:val="2"/>
        </w:rPr>
      </w:pPr>
    </w:p>
    <w:p w14:paraId="3226E320" w14:textId="3E7285CD" w:rsidR="0041486E" w:rsidRPr="0041486E" w:rsidRDefault="0041486E" w:rsidP="0041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6E3A9081" w14:textId="6D8E3F28" w:rsidR="00A403EC" w:rsidRPr="00AC4476" w:rsidRDefault="00A403EC" w:rsidP="00350D71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3A209051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5EB9E77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="001D3738">
        <w:rPr>
          <w:b/>
        </w:rPr>
        <w:t>Dashboard</w:t>
      </w:r>
      <w:r w:rsidRPr="00E30537">
        <w:rPr>
          <w:b/>
        </w:rPr>
        <w:t>,</w:t>
      </w:r>
      <w:r>
        <w:t xml:space="preserve"> </w:t>
      </w:r>
      <w:r w:rsidRPr="00AC30D4">
        <w:t xml:space="preserve">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="001D3738">
        <w:rPr>
          <w:b/>
          <w:bCs/>
        </w:rPr>
        <w:t>Dashboard</w:t>
      </w:r>
      <w:r w:rsidRPr="00AC30D4">
        <w:t xml:space="preserve"> page,</w:t>
      </w:r>
      <w:r w:rsidR="001D3738">
        <w:t xml:space="preserve"> </w:t>
      </w:r>
      <w:r w:rsidR="00C109FE">
        <w:rPr>
          <w:b/>
        </w:rPr>
        <w:t>My Books</w:t>
      </w:r>
      <w:r w:rsidR="001D3738">
        <w:t xml:space="preserve"> page,</w:t>
      </w:r>
      <w:r w:rsidRPr="00AC30D4">
        <w:t xml:space="preserve"> the </w:t>
      </w:r>
      <w:r w:rsidR="00C109FE">
        <w:rPr>
          <w:b/>
          <w:bCs/>
        </w:rPr>
        <w:t>Add Book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 xml:space="preserve">Welcome, </w:t>
      </w:r>
      <w:r w:rsidR="00483803" w:rsidRPr="003B73D6">
        <w:rPr>
          <w:b/>
        </w:rPr>
        <w:t>{user’s</w:t>
      </w:r>
      <w:r w:rsidR="003B73D6" w:rsidRPr="003B73D6">
        <w:rPr>
          <w:b/>
        </w:rPr>
        <w:t xml:space="preserve"> email address}</w:t>
      </w:r>
      <w:r w:rsidR="003B73D6">
        <w:t>,</w:t>
      </w:r>
      <w:r>
        <w:t xml:space="preserve"> </w:t>
      </w:r>
      <w:r w:rsidRPr="00AC30D4">
        <w:t xml:space="preserve">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122DF4B1" w:rsidR="00E30537" w:rsidRDefault="00922845" w:rsidP="00E30537">
      <w:pPr>
        <w:pStyle w:val="ListParagraph"/>
        <w:spacing w:after="0"/>
        <w:ind w:left="0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810E7BF" wp14:editId="0B973BC5">
            <wp:extent cx="6623050" cy="292100"/>
            <wp:effectExtent l="0" t="0" r="635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280BEFB3" w14:textId="7DD8668E" w:rsidR="002440DF" w:rsidRDefault="00922845" w:rsidP="0041486E">
      <w:pPr>
        <w:pStyle w:val="ListParagraph"/>
        <w:ind w:left="0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AFE7734" wp14:editId="4663CDBB">
            <wp:extent cx="6623050" cy="298450"/>
            <wp:effectExtent l="0" t="0" r="6350" b="635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35F9AEF6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</w:t>
      </w:r>
      <w:r w:rsidR="00136B68">
        <w:t>john</w:t>
      </w:r>
      <w:r>
        <w:t>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10B501AC" w:rsidR="009611E6" w:rsidRDefault="003112F4" w:rsidP="009611E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8869EF9" wp14:editId="2D70F6A9">
            <wp:extent cx="6578600" cy="320722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7172" cy="32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A27EA" w14:textId="710D122C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 w:rsidR="003B63DF">
        <w:t xml:space="preserve"> to perform login</w:t>
      </w:r>
      <w:r>
        <w:t>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5018384" w14:textId="77777777" w:rsidR="003B63DF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>{</w:t>
      </w:r>
    </w:p>
    <w:p w14:paraId="3FDF9C12" w14:textId="6202417E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</w:t>
      </w:r>
      <w:r w:rsidR="00635EE1">
        <w:t xml:space="preserve"> </w:t>
      </w:r>
      <w:r>
        <w:t>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2995DA8F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 xml:space="preserve">Dashboard </w:t>
      </w:r>
      <w:r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5AB48A06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136B68">
        <w:rPr>
          <w:b/>
          <w:noProof/>
        </w:rPr>
        <w:t>email</w:t>
      </w:r>
      <w:r w:rsidR="00E30537" w:rsidRPr="00E30537">
        <w:rPr>
          <w:b/>
          <w:noProof/>
        </w:rPr>
        <w:t>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4571FE78" w:rsidR="002440DF" w:rsidRDefault="003112F4" w:rsidP="00E30537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401BA5C2" wp14:editId="01308164">
            <wp:extent cx="6623053" cy="3238500"/>
            <wp:effectExtent l="0" t="0" r="6350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078" cy="324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82E8870" w14:textId="69ABFC1B" w:rsidR="00350D71" w:rsidRPr="009665EE" w:rsidRDefault="00E30537" w:rsidP="009665E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CC9C22E" w14:textId="65EDD75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674520A5" w:rsidR="00E30537" w:rsidRDefault="00635EE1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158D6D3D" w14:textId="6DA4846A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631EE3C0" w14:textId="11DA6649" w:rsidR="00350D71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>Dashboard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0292C57B" w14:textId="097327E3" w:rsidR="00E44B89" w:rsidRDefault="00E44B89" w:rsidP="001B1BF4"/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lastRenderedPageBreak/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bookmarkStart w:id="3" w:name="_Hlk76653122"/>
      <w:r>
        <w:t xml:space="preserve">The logout action is available to </w:t>
      </w:r>
      <w:r w:rsidRPr="0073427C">
        <w:rPr>
          <w:b/>
          <w:bCs/>
        </w:rPr>
        <w:t>logged-in users</w:t>
      </w:r>
      <w:r>
        <w:t xml:space="preserve">. Send the following </w:t>
      </w:r>
      <w:r w:rsidRPr="00AC30D4">
        <w:rPr>
          <w:b/>
          <w:bCs/>
        </w:rPr>
        <w:t>request</w:t>
      </w:r>
      <w:r>
        <w:t xml:space="preserve"> to perform logout</w:t>
      </w:r>
      <w:bookmarkEnd w:id="3"/>
      <w:r>
        <w:t>:</w:t>
      </w:r>
    </w:p>
    <w:p w14:paraId="48578EE5" w14:textId="77777777" w:rsidR="00635EE1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  <w:r w:rsidR="00635EE1">
        <w:t xml:space="preserve"> </w:t>
      </w:r>
    </w:p>
    <w:p w14:paraId="63573418" w14:textId="6211D39C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bookmarkStart w:id="4" w:name="_Hlk76653191"/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  <w:bookmarkEnd w:id="4"/>
    </w:p>
    <w:p w14:paraId="0E05FC13" w14:textId="7703B18E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136B68">
        <w:rPr>
          <w:b/>
          <w:bCs/>
        </w:rPr>
        <w:t>Dashboard</w:t>
      </w:r>
      <w:r w:rsidRPr="00AC30D4">
        <w:t xml:space="preserve"> page.</w:t>
      </w:r>
    </w:p>
    <w:p w14:paraId="16A40CD8" w14:textId="1504FC2D" w:rsidR="003616E9" w:rsidRDefault="006724A0" w:rsidP="00242994">
      <w:pPr>
        <w:pStyle w:val="Heading3"/>
        <w:rPr>
          <w:noProof/>
        </w:rPr>
      </w:pPr>
      <w:r>
        <w:rPr>
          <w:noProof/>
        </w:rPr>
        <w:t>Add</w:t>
      </w:r>
      <w:r w:rsidR="003616E9">
        <w:rPr>
          <w:noProof/>
        </w:rPr>
        <w:t xml:space="preserve"> </w:t>
      </w:r>
      <w:r w:rsidR="00C109FE"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0E9CE1D6" w:rsidR="00E30537" w:rsidRDefault="00E30537" w:rsidP="00E30537">
      <w:r>
        <w:t xml:space="preserve">The Create page is available to </w:t>
      </w:r>
      <w:r w:rsidRPr="0073427C">
        <w:rPr>
          <w:b/>
          <w:bCs/>
        </w:rPr>
        <w:t>logged-in users</w:t>
      </w:r>
      <w:r>
        <w:t xml:space="preserve">. It contains a form for </w:t>
      </w:r>
      <w:r w:rsidR="00C109FE">
        <w:t>adding</w:t>
      </w:r>
      <w:r w:rsidR="00144B6F">
        <w:t xml:space="preserve"> a</w:t>
      </w:r>
      <w:r w:rsidR="00C109FE">
        <w:t xml:space="preserve"> new book</w:t>
      </w:r>
      <w:r>
        <w:t>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44538724" w14:textId="14763A52" w:rsidR="0073427C" w:rsidRDefault="00E131F8" w:rsidP="001805C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6A80E5E" wp14:editId="47FEC408">
            <wp:extent cx="6626225" cy="3293745"/>
            <wp:effectExtent l="0" t="0" r="3175" b="190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AE10" w14:textId="5566A422" w:rsidR="00E30537" w:rsidRDefault="00E30537" w:rsidP="00E30537">
      <w:r>
        <w:t xml:space="preserve">To create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D30C5F8" w14:textId="7D0AE0CB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316F5D89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1805C0">
        <w:t>title</w:t>
      </w:r>
      <w:r>
        <w:t>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264DC1B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635EE1">
        <w:t>,</w:t>
      </w:r>
    </w:p>
    <w:p w14:paraId="0FBDF00C" w14:textId="1CF154C0" w:rsidR="006724A0" w:rsidRDefault="006724A0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118802A5" w14:textId="361CF3B3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F64D5D" w14:textId="4502C7CB" w:rsidR="00350D7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r w:rsidR="006724A0">
        <w:rPr>
          <w:b/>
        </w:rPr>
        <w:t>Dashboard</w:t>
      </w:r>
      <w:r w:rsidR="00AA7E61" w:rsidRPr="00AC30D4">
        <w:t xml:space="preserve"> page</w:t>
      </w:r>
      <w:r>
        <w:t>.</w:t>
      </w:r>
    </w:p>
    <w:p w14:paraId="327D1628" w14:textId="60087337" w:rsidR="002D4880" w:rsidRPr="00AC4476" w:rsidRDefault="0041486E" w:rsidP="00242994">
      <w:pPr>
        <w:pStyle w:val="Heading3"/>
        <w:rPr>
          <w:noProof/>
        </w:rPr>
      </w:pPr>
      <w:r>
        <w:rPr>
          <w:noProof/>
        </w:rPr>
        <w:lastRenderedPageBreak/>
        <w:t>Dashboard</w:t>
      </w:r>
      <w:r w:rsidR="002D4880">
        <w:rPr>
          <w:noProof/>
        </w:rPr>
        <w:t xml:space="preserve"> (1</w:t>
      </w:r>
      <w:r>
        <w:rPr>
          <w:noProof/>
        </w:rPr>
        <w:t>5</w:t>
      </w:r>
      <w:r w:rsidR="002D4880">
        <w:rPr>
          <w:noProof/>
        </w:rPr>
        <w:t xml:space="preserve"> pts)</w:t>
      </w:r>
    </w:p>
    <w:p w14:paraId="03C7B7E1" w14:textId="3A403C47" w:rsidR="002D4880" w:rsidRPr="0016551F" w:rsidRDefault="002D4880" w:rsidP="002D4880">
      <w:pPr>
        <w:rPr>
          <w:lang w:val="bg-BG"/>
        </w:rPr>
      </w:pPr>
      <w:r>
        <w:t xml:space="preserve">This page displays a list of all </w:t>
      </w:r>
      <w:r w:rsidR="00C109FE">
        <w:t xml:space="preserve">books </w:t>
      </w:r>
      <w:r>
        <w:t xml:space="preserve">in the system. Clicking on the details button in the cards leads to the details page for the selected </w:t>
      </w:r>
      <w:r w:rsidR="00C109FE">
        <w:t>book</w:t>
      </w:r>
      <w:r>
        <w:t>.</w:t>
      </w:r>
      <w:r w:rsidR="00405153">
        <w:t xml:space="preserve"> This page should be visible to guests and logged-in users.</w:t>
      </w:r>
    </w:p>
    <w:p w14:paraId="537871EC" w14:textId="7E6BE1B1" w:rsidR="00444F9A" w:rsidRPr="00D73F8E" w:rsidRDefault="00F467F8" w:rsidP="009665EE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BBE3C50" wp14:editId="66E3A3EB">
            <wp:extent cx="6626225" cy="3304540"/>
            <wp:effectExtent l="0" t="0" r="3175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820ED" w14:textId="18CF99B4" w:rsidR="002D4880" w:rsidRDefault="002D4880" w:rsidP="002D4880">
      <w:r w:rsidRPr="00AC30D4">
        <w:t xml:space="preserve">If there are </w:t>
      </w:r>
      <w:r w:rsidRPr="00444F9A">
        <w:rPr>
          <w:b/>
          <w:bCs/>
        </w:rPr>
        <w:t xml:space="preserve">no </w:t>
      </w:r>
      <w:r w:rsidR="00C109FE">
        <w:rPr>
          <w:b/>
          <w:bCs/>
        </w:rPr>
        <w:t>books</w:t>
      </w:r>
      <w:r w:rsidRPr="00AC30D4">
        <w:t>, the following view should be displayed:</w:t>
      </w:r>
    </w:p>
    <w:p w14:paraId="77642412" w14:textId="3C185E19" w:rsidR="002D4880" w:rsidRPr="00E30537" w:rsidRDefault="008D337D" w:rsidP="00242994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DDEBF60" wp14:editId="69E9EAE7">
            <wp:extent cx="6626225" cy="3211195"/>
            <wp:effectExtent l="0" t="0" r="317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1886BF45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2634D059" w14:textId="0AB48648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C109FE">
        <w:t>books</w:t>
      </w:r>
      <w:r>
        <w:t>.</w:t>
      </w:r>
    </w:p>
    <w:p w14:paraId="5329A3C6" w14:textId="383CEED8" w:rsidR="002D4880" w:rsidRDefault="00C109FE" w:rsidP="00242994">
      <w:pPr>
        <w:pStyle w:val="Heading3"/>
      </w:pPr>
      <w:r>
        <w:lastRenderedPageBreak/>
        <w:t>Book</w:t>
      </w:r>
      <w:r w:rsidR="002D4880">
        <w:t xml:space="preserve"> Details (10 pts)</w:t>
      </w:r>
    </w:p>
    <w:p w14:paraId="7F7CBAAB" w14:textId="263F03BB" w:rsidR="002D4880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 w:rsidR="00C109FE">
        <w:t>book</w:t>
      </w:r>
      <w:r w:rsidR="00365DB6">
        <w:t>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 w:rsidR="00C109FE">
        <w:rPr>
          <w:b/>
        </w:rPr>
        <w:t>book</w:t>
      </w:r>
      <w:r>
        <w:rPr>
          <w:b/>
        </w:rPr>
        <w:t xml:space="preserve">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 xml:space="preserve">logged-in user </w:t>
      </w:r>
      <w:r w:rsidRPr="00444F9A">
        <w:rPr>
          <w:bCs/>
        </w:rPr>
        <w:t>is the</w:t>
      </w:r>
      <w:r w:rsidRPr="00FD3633">
        <w:rPr>
          <w:b/>
        </w:rPr>
        <w:t xml:space="preserve"> </w:t>
      </w:r>
      <w:r w:rsidR="00444F9A">
        <w:rPr>
          <w:b/>
        </w:rPr>
        <w:t>creator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="00444F9A">
        <w:t xml:space="preserve"> and</w:t>
      </w:r>
      <w:r w:rsidR="00365DB6">
        <w:t xml:space="preserve">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  <w:r w:rsidR="0041486E">
        <w:t xml:space="preserve"> The view for the </w:t>
      </w:r>
      <w:r w:rsidR="0041486E" w:rsidRPr="00444F9A">
        <w:rPr>
          <w:b/>
          <w:bCs/>
        </w:rPr>
        <w:t>creators</w:t>
      </w:r>
      <w:r w:rsidR="0041486E">
        <w:t xml:space="preserve"> should look like:</w:t>
      </w:r>
    </w:p>
    <w:p w14:paraId="5F5BE312" w14:textId="71139658" w:rsidR="0041486E" w:rsidRDefault="00483803" w:rsidP="001805C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77BAE2D" wp14:editId="504B6D98">
            <wp:extent cx="6626225" cy="3223260"/>
            <wp:effectExtent l="0" t="0" r="3175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3ECE" w14:textId="78B84DB0" w:rsidR="0041486E" w:rsidRPr="0041486E" w:rsidRDefault="00444F9A" w:rsidP="002D4880"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</w:t>
      </w:r>
    </w:p>
    <w:p w14:paraId="37689A4C" w14:textId="409B4E9A" w:rsidR="00E822BC" w:rsidRDefault="00947404" w:rsidP="001805C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1235385" wp14:editId="69CA974F">
            <wp:extent cx="6626225" cy="3250565"/>
            <wp:effectExtent l="0" t="0" r="3175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5D3D9" w14:textId="1081BE30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144B6F">
        <w:t>book</w:t>
      </w:r>
      <w:r>
        <w:t>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172A947F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A5C7C6" w14:textId="67FB375F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574F2B90" w:rsidR="00CD112E" w:rsidRDefault="00CD112E" w:rsidP="00DB35A1">
      <w:pPr>
        <w:pStyle w:val="Heading3"/>
        <w:rPr>
          <w:noProof/>
        </w:rPr>
      </w:pPr>
      <w:r>
        <w:rPr>
          <w:noProof/>
        </w:rPr>
        <w:lastRenderedPageBreak/>
        <w:t xml:space="preserve">Edit </w:t>
      </w:r>
      <w:r w:rsidR="00C109FE">
        <w:rPr>
          <w:noProof/>
        </w:rPr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3C7DC8F5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 w:rsidR="00C109FE">
        <w:t>book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 w:rsidR="00C109FE">
        <w:t>book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 xml:space="preserve">, with all fields filled with the data for the </w:t>
      </w:r>
      <w:r w:rsidR="00C109FE">
        <w:t>book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  <w:r w:rsidR="00E822BC">
        <w:t xml:space="preserve"> </w:t>
      </w:r>
    </w:p>
    <w:p w14:paraId="1D0A06F5" w14:textId="16DEF61F" w:rsidR="00350D71" w:rsidRDefault="0067651C" w:rsidP="009665EE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294D2EA" wp14:editId="0801D908">
            <wp:extent cx="6626225" cy="3297555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DAB">
        <w:rPr>
          <w:noProof/>
          <w:lang w:val="bg-BG" w:eastAsia="bg-BG"/>
        </w:rPr>
        <w:t xml:space="preserve"> </w:t>
      </w:r>
    </w:p>
    <w:p w14:paraId="40547772" w14:textId="48B01B61" w:rsidR="00E30537" w:rsidRDefault="00E30537" w:rsidP="00E30537">
      <w:r>
        <w:t xml:space="preserve">To edit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209797EF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26147A1" w14:textId="2905B1D9" w:rsidR="00350D71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>.</w:t>
      </w:r>
    </w:p>
    <w:p w14:paraId="7D9A7007" w14:textId="77777777" w:rsidR="00E30537" w:rsidRDefault="00E30537" w:rsidP="00E30537"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04C5118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4C4E58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54DB33C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392E9A">
        <w:t>,</w:t>
      </w:r>
    </w:p>
    <w:p w14:paraId="7BD3C5B0" w14:textId="65784E28" w:rsidR="00365DB6" w:rsidRDefault="00365DB6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70F1D487" w14:textId="08732BBB" w:rsidR="00350D71" w:rsidRPr="00350D71" w:rsidRDefault="00E30537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13D9FCA" w14:textId="33ECDAA9" w:rsidR="00350D71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</w:t>
      </w:r>
      <w:r w:rsidR="00047AC2">
        <w:t>book</w:t>
      </w:r>
      <w:r>
        <w:t>.</w:t>
      </w:r>
    </w:p>
    <w:p w14:paraId="19BB6C8F" w14:textId="7FCE830B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047AC2">
        <w:rPr>
          <w:noProof/>
        </w:rPr>
        <w:t>Book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20C57BC3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</w:t>
      </w:r>
      <w:r w:rsidR="00047AC2">
        <w:t>books</w:t>
      </w:r>
      <w:r>
        <w:t xml:space="preserve"> they have created. When the author clicks on the Delete action on any of their </w:t>
      </w:r>
      <w:r w:rsidR="00047AC2">
        <w:t>book</w:t>
      </w:r>
      <w:r>
        <w:t xml:space="preserve">, a confirmation dialog should be displayed, and upon confirming this dialog, the </w:t>
      </w:r>
      <w:r w:rsidR="00047AC2">
        <w:t>book</w:t>
      </w:r>
      <w:r>
        <w:t xml:space="preserve"> should be </w:t>
      </w:r>
      <w:r w:rsidRPr="00360E68">
        <w:rPr>
          <w:b/>
        </w:rPr>
        <w:t>deleted</w:t>
      </w:r>
      <w:r>
        <w:t xml:space="preserve"> from the system</w:t>
      </w:r>
      <w:r w:rsidR="00816311">
        <w:t xml:space="preserve"> and user should be </w:t>
      </w:r>
      <w:r w:rsidR="00816311" w:rsidRPr="007770AA">
        <w:rPr>
          <w:b/>
          <w:bCs/>
        </w:rPr>
        <w:t>redirect</w:t>
      </w:r>
      <w:r w:rsidR="00816311">
        <w:t xml:space="preserve"> </w:t>
      </w:r>
      <w:r w:rsidR="00816311" w:rsidRPr="00AC30D4">
        <w:t xml:space="preserve">to the </w:t>
      </w:r>
      <w:r w:rsidR="00816311">
        <w:rPr>
          <w:b/>
        </w:rPr>
        <w:t>Dashboard</w:t>
      </w:r>
      <w:r w:rsidR="00816311" w:rsidRPr="00AC30D4">
        <w:t xml:space="preserve"> page</w:t>
      </w:r>
      <w:r w:rsidR="00816311">
        <w:t>.</w:t>
      </w:r>
    </w:p>
    <w:p w14:paraId="30B41498" w14:textId="5161136E" w:rsidR="00E30537" w:rsidRDefault="00047AC2" w:rsidP="00E30537">
      <w:r>
        <w:t>To delete a book</w:t>
      </w:r>
      <w:r w:rsidR="00E30537">
        <w:t xml:space="preserve">, send the following </w:t>
      </w:r>
      <w:r w:rsidR="00E30537" w:rsidRPr="007770AA">
        <w:rPr>
          <w:b/>
          <w:bCs/>
        </w:rPr>
        <w:t>request</w:t>
      </w:r>
      <w:r w:rsidR="00E30537"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5D0E421F" w14:textId="77E37452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70B78A8" w14:textId="4F38D205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047AC2">
        <w:t>book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5DB6">
        <w:rPr>
          <w:b/>
          <w:bCs/>
        </w:rPr>
        <w:t>Dashboard</w:t>
      </w:r>
      <w:r>
        <w:t xml:space="preserve"> page.</w:t>
      </w:r>
    </w:p>
    <w:p w14:paraId="1CFE58F2" w14:textId="108A632C" w:rsidR="00201EFC" w:rsidRDefault="00047AC2" w:rsidP="00DB35A1">
      <w:pPr>
        <w:pStyle w:val="Heading3"/>
        <w:rPr>
          <w:noProof/>
        </w:rPr>
      </w:pPr>
      <w:r>
        <w:rPr>
          <w:noProof/>
        </w:rPr>
        <w:t>My Books</w:t>
      </w:r>
      <w:r w:rsidR="0034653A">
        <w:rPr>
          <w:noProof/>
        </w:rPr>
        <w:t xml:space="preserve"> (</w:t>
      </w:r>
      <w:r w:rsidR="0073427C">
        <w:rPr>
          <w:noProof/>
        </w:rPr>
        <w:t>1</w:t>
      </w:r>
      <w:r w:rsidR="008C50B9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3E773464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047AC2">
        <w:t>books</w:t>
      </w:r>
      <w:r>
        <w:t xml:space="preserve"> by clicking [</w:t>
      </w:r>
      <w:r w:rsidRPr="00635D45">
        <w:rPr>
          <w:b/>
        </w:rPr>
        <w:t xml:space="preserve">My </w:t>
      </w:r>
      <w:r w:rsidR="00047AC2">
        <w:rPr>
          <w:b/>
        </w:rPr>
        <w:t>Book</w:t>
      </w:r>
      <w:r w:rsidR="00365DB6">
        <w:rPr>
          <w:b/>
        </w:rPr>
        <w:t>s</w:t>
      </w:r>
      <w:r>
        <w:t>].</w:t>
      </w:r>
      <w:r w:rsidR="00D73F8E">
        <w:t xml:space="preserve"> </w:t>
      </w:r>
      <w:r w:rsidR="00047AC2">
        <w:t>Here should be listed all books</w:t>
      </w:r>
      <w:r w:rsidR="00365DB6">
        <w:t xml:space="preserve"> added by the current user.</w:t>
      </w:r>
    </w:p>
    <w:p w14:paraId="6E5C7ADB" w14:textId="1A53F7A3" w:rsidR="00BE5BA3" w:rsidRDefault="00483803" w:rsidP="002E3FFD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224FE309" wp14:editId="38522BDF">
            <wp:extent cx="6626225" cy="3291840"/>
            <wp:effectExtent l="0" t="0" r="3175" b="381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14FF" w14:textId="30C8874A" w:rsidR="00E30537" w:rsidRPr="00AC30D4" w:rsidRDefault="00E30537" w:rsidP="00E30537">
      <w:r w:rsidRPr="00AC30D4">
        <w:t xml:space="preserve">If there are </w:t>
      </w:r>
      <w:r w:rsidRPr="0073427C">
        <w:rPr>
          <w:b/>
          <w:bCs/>
        </w:rPr>
        <w:t xml:space="preserve">no </w:t>
      </w:r>
      <w:r w:rsidR="00047AC2">
        <w:rPr>
          <w:b/>
          <w:bCs/>
        </w:rPr>
        <w:t>books</w:t>
      </w:r>
      <w:r w:rsidRPr="00AC30D4">
        <w:t>, the following view should be displayed:</w:t>
      </w:r>
    </w:p>
    <w:p w14:paraId="384C7B24" w14:textId="3A9AC586" w:rsidR="00E30537" w:rsidRDefault="00255F88" w:rsidP="002D488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E9885A9" wp14:editId="791218E6">
            <wp:extent cx="6626225" cy="3245485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5415325C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lastRenderedPageBreak/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5A0CC2BC" w14:textId="538BF59B" w:rsidR="001D5A60" w:rsidRPr="009665EE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9665EE">
        <w:rPr>
          <w:b/>
          <w:bCs/>
        </w:rPr>
        <w:t>id</w:t>
      </w:r>
      <w:r>
        <w:t xml:space="preserve"> of the currently logged-in user.</w:t>
      </w:r>
      <w:r w:rsidR="00830AA8"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047AC2">
        <w:t>books</w:t>
      </w:r>
      <w:r>
        <w:t>.</w:t>
      </w:r>
    </w:p>
    <w:p w14:paraId="0D86B57C" w14:textId="44E9014C" w:rsidR="00365DB6" w:rsidRDefault="00E30537" w:rsidP="00365DB6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</w:t>
      </w:r>
      <w:r w:rsidR="0041486E">
        <w:rPr>
          <w:noProof/>
        </w:rPr>
        <w:t>Like</w:t>
      </w:r>
      <w:r w:rsidR="00047AC2">
        <w:rPr>
          <w:noProof/>
        </w:rPr>
        <w:t xml:space="preserve"> a book</w:t>
      </w:r>
      <w:r w:rsidR="004B58B2">
        <w:rPr>
          <w:noProof/>
        </w:rPr>
        <w:t xml:space="preserve"> (1</w:t>
      </w:r>
      <w:r w:rsidR="00DF35B6">
        <w:rPr>
          <w:noProof/>
          <w:lang w:val="bg-BG"/>
        </w:rPr>
        <w:t>0</w:t>
      </w:r>
      <w:r w:rsidR="00365DB6">
        <w:rPr>
          <w:noProof/>
        </w:rPr>
        <w:t xml:space="preserve"> Pts)</w:t>
      </w:r>
    </w:p>
    <w:p w14:paraId="5E5E3F41" w14:textId="7D29D89E" w:rsidR="009665EE" w:rsidRDefault="00365DB6" w:rsidP="00365DB6">
      <w:r>
        <w:t xml:space="preserve">Every </w:t>
      </w:r>
      <w:r w:rsidR="009D0EF6">
        <w:t xml:space="preserve">logged-in </w:t>
      </w:r>
      <w:r>
        <w:t xml:space="preserve">user should be able to </w:t>
      </w:r>
      <w:r w:rsidR="009D0EF6">
        <w:rPr>
          <w:b/>
        </w:rPr>
        <w:t>like</w:t>
      </w:r>
      <w:r w:rsidR="00047AC2">
        <w:rPr>
          <w:b/>
        </w:rPr>
        <w:t xml:space="preserve"> other book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 w:rsidR="00047AC2">
        <w:rPr>
          <w:b/>
        </w:rPr>
        <w:t>the counter of each book</w:t>
      </w:r>
      <w:r w:rsidRPr="000D6B24">
        <w:rPr>
          <w:b/>
        </w:rPr>
        <w:t xml:space="preserve"> increases</w:t>
      </w:r>
      <w:r w:rsidR="009D0EF6">
        <w:rPr>
          <w:b/>
        </w:rPr>
        <w:t xml:space="preserve"> by 1</w:t>
      </w:r>
      <w:r>
        <w:t>.</w:t>
      </w:r>
    </w:p>
    <w:p w14:paraId="03ECFF56" w14:textId="63F58E3A" w:rsidR="00365DB6" w:rsidRDefault="009D0EF6" w:rsidP="00365DB6">
      <w:r>
        <w:t xml:space="preserve">The view when the user did not press </w:t>
      </w:r>
      <w:r w:rsidR="00A74061"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="00A74061" w:rsidRPr="000D6B24">
        <w:rPr>
          <w:rFonts w:ascii="Consolas" w:hAnsi="Consolas"/>
          <w:b/>
        </w:rPr>
        <w:t>]</w:t>
      </w:r>
      <w:r w:rsidR="00A74061">
        <w:t xml:space="preserve"> button </w:t>
      </w:r>
      <w:r>
        <w:t>should look like:</w:t>
      </w:r>
    </w:p>
    <w:p w14:paraId="13E65B02" w14:textId="5E6ADD04" w:rsidR="00392E9A" w:rsidRDefault="00947404" w:rsidP="00365DB6">
      <w:r>
        <w:rPr>
          <w:noProof/>
          <w:lang w:val="bg-BG" w:eastAsia="bg-BG"/>
        </w:rPr>
        <w:drawing>
          <wp:inline distT="0" distB="0" distL="0" distR="0" wp14:anchorId="057CD81F" wp14:editId="789FB4C2">
            <wp:extent cx="6626225" cy="3235325"/>
            <wp:effectExtent l="0" t="0" r="3175" b="317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3803">
        <w:t>W</w:t>
      </w:r>
      <w:r w:rsidR="009D0EF6">
        <w:t xml:space="preserve">hen the user </w:t>
      </w:r>
      <w:r w:rsidR="009D0EF6">
        <w:rPr>
          <w:b/>
        </w:rPr>
        <w:t>L</w:t>
      </w:r>
      <w:r w:rsidR="009D0EF6" w:rsidRPr="009D0EF6">
        <w:rPr>
          <w:b/>
        </w:rPr>
        <w:t>iked</w:t>
      </w:r>
      <w:r w:rsidR="00620D5D">
        <w:t xml:space="preserve"> the book</w:t>
      </w:r>
      <w:r w:rsidR="009D0EF6">
        <w:t xml:space="preserve"> </w:t>
      </w:r>
      <w:r w:rsidR="00483803">
        <w:t>t</w:t>
      </w:r>
      <w:r w:rsidR="009522A0">
        <w:t xml:space="preserve">he </w:t>
      </w:r>
      <w:r w:rsidR="009522A0" w:rsidRPr="000D6B24">
        <w:rPr>
          <w:rFonts w:ascii="Consolas" w:hAnsi="Consolas"/>
          <w:b/>
        </w:rPr>
        <w:t>[</w:t>
      </w:r>
      <w:r w:rsidR="009522A0">
        <w:rPr>
          <w:rFonts w:ascii="Consolas" w:hAnsi="Consolas"/>
          <w:b/>
        </w:rPr>
        <w:t>Like</w:t>
      </w:r>
      <w:r w:rsidR="009522A0" w:rsidRPr="000D6B24">
        <w:rPr>
          <w:rFonts w:ascii="Consolas" w:hAnsi="Consolas"/>
          <w:b/>
        </w:rPr>
        <w:t>]</w:t>
      </w:r>
      <w:r w:rsidR="009522A0">
        <w:t xml:space="preserve"> button</w:t>
      </w:r>
      <w:r w:rsidR="009522A0" w:rsidRPr="0073427C">
        <w:t xml:space="preserve"> </w:t>
      </w:r>
      <w:r w:rsidR="009522A0">
        <w:t>should not be available</w:t>
      </w:r>
      <w:r w:rsidR="009522A0">
        <w:rPr>
          <w:lang w:val="bg-BG"/>
        </w:rPr>
        <w:t xml:space="preserve"> </w:t>
      </w:r>
      <w:r w:rsidR="009522A0">
        <w:t>and the counter should be increased by 1</w:t>
      </w:r>
      <w:r w:rsidR="00483803">
        <w:t>.</w:t>
      </w:r>
    </w:p>
    <w:p w14:paraId="59127F1F" w14:textId="4A3C3620" w:rsidR="006868A5" w:rsidRDefault="006868A5" w:rsidP="00365DB6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should look like:</w:t>
      </w:r>
    </w:p>
    <w:p w14:paraId="40B4F4D7" w14:textId="5C7DF637" w:rsidR="006868A5" w:rsidRDefault="00947404" w:rsidP="00365DB6">
      <w:r>
        <w:rPr>
          <w:noProof/>
          <w:lang w:val="bg-BG" w:eastAsia="bg-BG"/>
        </w:rPr>
        <w:drawing>
          <wp:inline distT="0" distB="0" distL="0" distR="0" wp14:anchorId="675B8494" wp14:editId="588E082E">
            <wp:extent cx="6626225" cy="3257550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C6C" w14:textId="664D54D2" w:rsidR="0073427C" w:rsidRDefault="006868A5" w:rsidP="00365DB6">
      <w:r w:rsidRPr="006868A5">
        <w:rPr>
          <w:b/>
          <w:bCs/>
        </w:rPr>
        <w:t>G</w:t>
      </w:r>
      <w:r w:rsidR="0073427C" w:rsidRPr="006868A5">
        <w:rPr>
          <w:b/>
          <w:bCs/>
        </w:rPr>
        <w:t>uest</w:t>
      </w:r>
      <w:r w:rsidR="0073427C">
        <w:t xml:space="preserve"> should not be able to </w:t>
      </w:r>
      <w:r>
        <w:t xml:space="preserve">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</w:t>
      </w:r>
      <w:r w:rsidR="0073427C">
        <w:t xml:space="preserve">The view for </w:t>
      </w:r>
      <w:r w:rsidR="0073427C" w:rsidRPr="00444F9A">
        <w:rPr>
          <w:b/>
          <w:bCs/>
        </w:rPr>
        <w:t>guests</w:t>
      </w:r>
      <w:r w:rsidR="0073427C">
        <w:t xml:space="preserve"> should look like:</w:t>
      </w:r>
    </w:p>
    <w:p w14:paraId="61A969EC" w14:textId="2A9EA2B6" w:rsidR="0073427C" w:rsidRDefault="00947404" w:rsidP="00365DB6">
      <w:r>
        <w:rPr>
          <w:noProof/>
          <w:lang w:val="bg-BG" w:eastAsia="bg-BG"/>
        </w:rPr>
        <w:lastRenderedPageBreak/>
        <w:drawing>
          <wp:inline distT="0" distB="0" distL="0" distR="0" wp14:anchorId="22D4D8D7" wp14:editId="342BBCE7">
            <wp:extent cx="6626225" cy="3244215"/>
            <wp:effectExtent l="0" t="0" r="3175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3CF1" w14:textId="6A71E8E3" w:rsidR="00365DB6" w:rsidRDefault="00365DB6" w:rsidP="00365DB6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 w:rsidR="00EA0B17">
        <w:rPr>
          <w:b/>
          <w:bCs/>
        </w:rPr>
        <w:t xml:space="preserve"> to add a like</w:t>
      </w:r>
      <w:r>
        <w:rPr>
          <w:b/>
          <w:bCs/>
        </w:rPr>
        <w:t>:</w:t>
      </w:r>
    </w:p>
    <w:p w14:paraId="6D1C629A" w14:textId="77777777" w:rsid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10A1EB8" w14:textId="74FFA9F3" w:rsidR="00EA0B17" w:rsidRP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likes</w:t>
      </w:r>
    </w:p>
    <w:p w14:paraId="148BEA89" w14:textId="77777777" w:rsidR="00EA0B17" w:rsidRDefault="00EA0B17" w:rsidP="00EA0B17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757C2E03" w14:textId="77777777" w:rsidR="00EA0B17" w:rsidRPr="00EA0B17" w:rsidRDefault="00EA0B17" w:rsidP="00EA0B17">
      <w:pPr>
        <w:rPr>
          <w:sz w:val="2"/>
        </w:rPr>
      </w:pPr>
    </w:p>
    <w:p w14:paraId="6DD993DE" w14:textId="77777777" w:rsidR="00D0647C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{</w:t>
      </w:r>
    </w:p>
    <w:p w14:paraId="4FB2A324" w14:textId="755C7E50" w:rsidR="00EA0B17" w:rsidRDefault="00D0647C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 xml:space="preserve">  </w:t>
      </w:r>
      <w:r w:rsidR="00047AC2">
        <w:t>book</w:t>
      </w:r>
      <w:r w:rsidR="00EA0B17">
        <w:t>Id</w:t>
      </w:r>
    </w:p>
    <w:p w14:paraId="122448A6" w14:textId="6754A172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}</w:t>
      </w:r>
    </w:p>
    <w:p w14:paraId="40133FB8" w14:textId="77777777" w:rsidR="00830AA8" w:rsidRDefault="00DF5DA8" w:rsidP="00EA0B1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1CED8B56" w14:textId="192AFCDE" w:rsidR="00EA0B17" w:rsidRPr="00830AA8" w:rsidRDefault="00EA0B17" w:rsidP="00EA0B17">
      <w:r>
        <w:t xml:space="preserve">Send the following </w:t>
      </w:r>
      <w:bookmarkStart w:id="5" w:name="_GoBack"/>
      <w:bookmarkEnd w:id="5"/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>to get total likes count</w:t>
      </w:r>
      <w:r w:rsidR="006318B8">
        <w:rPr>
          <w:b/>
          <w:bCs/>
        </w:rPr>
        <w:t xml:space="preserve"> for a</w:t>
      </w:r>
      <w:r w:rsidR="00047AC2">
        <w:rPr>
          <w:b/>
          <w:bCs/>
        </w:rPr>
        <w:t xml:space="preserve"> book</w:t>
      </w:r>
      <w:r w:rsidRPr="006318B8">
        <w:t>:</w:t>
      </w:r>
    </w:p>
    <w:p w14:paraId="1B8CA2DC" w14:textId="77777777" w:rsidR="00365DB6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D704EA6" w14:textId="05ECE852" w:rsidR="00D0647C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="00ED09E6">
        <w:t>/</w:t>
      </w:r>
      <w:r w:rsidR="0025224E">
        <w:rPr>
          <w:b w:val="0"/>
          <w:bCs/>
        </w:rPr>
        <w:t>data/likes?where=book</w:t>
      </w:r>
      <w:r w:rsidR="00ED09E6">
        <w:rPr>
          <w:b w:val="0"/>
          <w:bCs/>
        </w:rPr>
        <w:t>Id%3D%22</w:t>
      </w:r>
      <w:r w:rsidR="0025224E">
        <w:t>{book</w:t>
      </w:r>
      <w:r w:rsidR="00ED09E6" w:rsidRPr="00D0647C">
        <w:t>Id}</w:t>
      </w:r>
      <w:r w:rsidR="00ED09E6" w:rsidRPr="00ED09E6">
        <w:rPr>
          <w:b w:val="0"/>
          <w:bCs/>
        </w:rPr>
        <w:t>%22&amp;distinct=_ownerId&amp;count</w:t>
      </w:r>
    </w:p>
    <w:p w14:paraId="6FBF61B8" w14:textId="6132A41F" w:rsidR="00350D71" w:rsidRPr="009665EE" w:rsidRDefault="00D0647C" w:rsidP="009665EE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25224E">
        <w:rPr>
          <w:rFonts w:ascii="Consolas" w:hAnsi="Consolas"/>
          <w:b/>
          <w:bCs/>
          <w:i/>
          <w:iCs/>
        </w:rPr>
        <w:t>book</w:t>
      </w:r>
      <w:r w:rsidR="0013130D">
        <w:rPr>
          <w:rFonts w:ascii="Consolas" w:hAnsi="Consolas"/>
          <w:b/>
          <w:bCs/>
          <w:i/>
          <w:iCs/>
        </w:rPr>
        <w:t>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</w:t>
      </w:r>
      <w:r w:rsidR="00F72881">
        <w:t xml:space="preserve">is the </w:t>
      </w:r>
      <w:r w:rsidR="00F72881" w:rsidRPr="00143C7E">
        <w:rPr>
          <w:b/>
          <w:bCs/>
        </w:rPr>
        <w:t>id</w:t>
      </w:r>
      <w:r w:rsidR="0025224E">
        <w:t xml:space="preserve"> of the desired book</w:t>
      </w:r>
      <w:r w:rsidR="00F72881">
        <w:t>.</w:t>
      </w:r>
      <w:r w:rsidR="00830AA8">
        <w:rPr>
          <w:lang w:val="bg-BG"/>
        </w:rPr>
        <w:t xml:space="preserve"> </w:t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 the </w:t>
      </w:r>
      <w:r w:rsidR="00DF5DA8" w:rsidRPr="006318B8">
        <w:rPr>
          <w:b/>
          <w:bCs/>
        </w:rPr>
        <w:t>total likes</w:t>
      </w:r>
      <w:r w:rsidR="006318B8">
        <w:t xml:space="preserve"> count</w:t>
      </w:r>
      <w:r w:rsidR="00DF5DA8">
        <w:t>.</w:t>
      </w:r>
    </w:p>
    <w:p w14:paraId="25AADF9F" w14:textId="7F9F6AA0" w:rsidR="00EA0B17" w:rsidRDefault="00EA0B17" w:rsidP="00EA0B17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</w:t>
      </w:r>
      <w:r w:rsidR="0025224E">
        <w:rPr>
          <w:b/>
          <w:bCs/>
        </w:rPr>
        <w:t>like for a book</w:t>
      </w:r>
      <w:r w:rsidR="00DF5DA8">
        <w:rPr>
          <w:b/>
          <w:bCs/>
        </w:rPr>
        <w:t xml:space="preserve"> from specific user</w:t>
      </w:r>
      <w:r w:rsidRPr="006318B8">
        <w:t>:</w:t>
      </w:r>
    </w:p>
    <w:p w14:paraId="3D36D66C" w14:textId="77777777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BCCB217" w14:textId="50D99E31" w:rsidR="00EA0B17" w:rsidRDefault="00ED09E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 w:rsidR="0025224E">
        <w:rPr>
          <w:b w:val="0"/>
          <w:bCs/>
        </w:rPr>
        <w:t>/data/likes?where=book</w:t>
      </w:r>
      <w:r w:rsidRPr="00ED09E6">
        <w:rPr>
          <w:b w:val="0"/>
          <w:bCs/>
        </w:rPr>
        <w:t>Id%3D%22</w:t>
      </w:r>
      <w:r w:rsidR="0025224E">
        <w:t>{book</w:t>
      </w:r>
      <w:r w:rsidRPr="00D0647C">
        <w:t>Id}</w:t>
      </w:r>
      <w:r w:rsidRPr="00ED09E6">
        <w:rPr>
          <w:b w:val="0"/>
          <w:bCs/>
        </w:rPr>
        <w:t>%22%20and%20_ownerId%3D%22</w:t>
      </w:r>
      <w:r w:rsidRPr="00D0647C">
        <w:t>{userId}</w:t>
      </w:r>
      <w:r w:rsidRPr="00ED09E6">
        <w:rPr>
          <w:b w:val="0"/>
          <w:bCs/>
        </w:rPr>
        <w:t>%22&amp;count</w:t>
      </w:r>
    </w:p>
    <w:p w14:paraId="17B9A4FA" w14:textId="30D2AB0F" w:rsidR="00350D71" w:rsidRPr="00EA0B17" w:rsidRDefault="006318B8" w:rsidP="00EA0B17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25224E">
        <w:rPr>
          <w:rFonts w:ascii="Consolas" w:hAnsi="Consolas"/>
          <w:b/>
          <w:bCs/>
          <w:i/>
          <w:iCs/>
        </w:rPr>
        <w:t>book</w:t>
      </w:r>
      <w:r w:rsidRPr="001D5A60">
        <w:rPr>
          <w:rFonts w:ascii="Consolas" w:hAnsi="Consolas"/>
          <w:b/>
          <w:bCs/>
          <w:i/>
          <w:iCs/>
        </w:rPr>
        <w:t>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 w:rsidR="0025224E">
        <w:t xml:space="preserve"> of the desired book</w:t>
      </w:r>
      <w:r>
        <w:t xml:space="preserve"> and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</w:t>
      </w:r>
      <w:r w:rsidR="00830AA8">
        <w:t>.</w:t>
      </w:r>
      <w:r w:rsidR="00830AA8">
        <w:br/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</w:t>
      </w:r>
      <w:r>
        <w:t xml:space="preserve">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 w:rsidR="00830AA8">
        <w:rPr>
          <w:bCs/>
          <w:lang w:val="bg-BG"/>
        </w:rPr>
        <w:t xml:space="preserve"> </w:t>
      </w:r>
      <w:r w:rsidR="00D0647C">
        <w:t xml:space="preserve">Depends on that result the </w:t>
      </w:r>
      <w:r w:rsidR="00D0647C" w:rsidRPr="000D6B24">
        <w:rPr>
          <w:rFonts w:ascii="Consolas" w:hAnsi="Consolas"/>
          <w:b/>
        </w:rPr>
        <w:t>[</w:t>
      </w:r>
      <w:r w:rsidR="00D0647C">
        <w:rPr>
          <w:rFonts w:ascii="Consolas" w:hAnsi="Consolas"/>
          <w:b/>
        </w:rPr>
        <w:t>Like</w:t>
      </w:r>
      <w:r w:rsidR="00D0647C" w:rsidRPr="000D6B24">
        <w:rPr>
          <w:rFonts w:ascii="Consolas" w:hAnsi="Consolas"/>
          <w:b/>
        </w:rPr>
        <w:t>]</w:t>
      </w:r>
      <w:r w:rsidR="00D0647C">
        <w:t xml:space="preserve"> button should be displayed or not. </w:t>
      </w:r>
    </w:p>
    <w:p w14:paraId="15B3F6AF" w14:textId="1171694F" w:rsidR="00345B42" w:rsidRDefault="00345B42" w:rsidP="009665E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  <w:rPr>
          <w:noProof/>
        </w:rPr>
      </w:pPr>
      <w:r>
        <w:rPr>
          <w:noProof/>
        </w:rPr>
        <w:t>Submitting Your Solution</w:t>
      </w:r>
    </w:p>
    <w:p w14:paraId="098C6C7B" w14:textId="1A456C8C" w:rsidR="00922E41" w:rsidRDefault="00922E41" w:rsidP="00922E41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F155C3">
        <w:t>s</w:t>
      </w:r>
      <w:r>
        <w:t>. Upload the archive to Judge.</w:t>
      </w:r>
    </w:p>
    <w:p w14:paraId="6B2A7217" w14:textId="51203E4C" w:rsidR="00922E41" w:rsidRDefault="00F155C3" w:rsidP="00922E41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D02DC2C" wp14:editId="11FFB813">
            <wp:extent cx="6605905" cy="3999802"/>
            <wp:effectExtent l="0" t="0" r="4445" b="127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18644" cy="40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7BA2A" w14:textId="68DE5A2A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90EB294" wp14:editId="369763D9">
            <wp:extent cx="6620510" cy="4140200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4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DC6FB" w14:textId="38F628A0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3E5D3FF" wp14:editId="7734A04A">
            <wp:extent cx="6626225" cy="3335020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77055" w14:textId="77777777" w:rsid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28B467F9" w14:textId="05711AC1" w:rsidR="00922E41" w:rsidRP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noProof/>
          <w:lang w:val="bg-BG" w:eastAsia="bg-BG"/>
        </w:rPr>
        <w:drawing>
          <wp:inline distT="0" distB="0" distL="0" distR="0" wp14:anchorId="6302BDC5" wp14:editId="437D9331">
            <wp:extent cx="6620510" cy="1411605"/>
            <wp:effectExtent l="0" t="0" r="889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141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E87D2" w14:textId="77777777" w:rsidR="0041486E" w:rsidRDefault="0041486E" w:rsidP="0041486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>Appendix A: Using</w:t>
      </w:r>
      <w:r w:rsidRPr="00D37F2E">
        <w:t xml:space="preserve"> the Local REST Service</w:t>
      </w:r>
    </w:p>
    <w:p w14:paraId="7F5D6B36" w14:textId="77777777" w:rsidR="0041486E" w:rsidRPr="00FF2A0C" w:rsidRDefault="0041486E" w:rsidP="0041486E">
      <w:pPr>
        <w:pStyle w:val="Heading3"/>
      </w:pPr>
      <w:r>
        <w:t>Starting the Service</w:t>
      </w:r>
    </w:p>
    <w:p w14:paraId="3DE6F459" w14:textId="77777777" w:rsidR="0041486E" w:rsidRDefault="0041486E" w:rsidP="0041486E">
      <w:r>
        <w:t>The REST service will be in a folder named “server” inside the provided resources archive. It has no dependencies and can be started by opening a terminal in its directory and executing:</w:t>
      </w:r>
    </w:p>
    <w:p w14:paraId="6038CC6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7E057B1A" w14:textId="77777777" w:rsidR="0041486E" w:rsidRDefault="0041486E" w:rsidP="0041486E">
      <w:r>
        <w:t xml:space="preserve">If everything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33509ACB" w14:textId="77777777" w:rsidR="0041486E" w:rsidRDefault="0041486E" w:rsidP="0041486E">
      <w:pPr>
        <w:pStyle w:val="Heading3"/>
      </w:pPr>
      <w:r>
        <w:t>Sending Requests</w:t>
      </w:r>
    </w:p>
    <w:p w14:paraId="364F2B73" w14:textId="77777777" w:rsidR="0041486E" w:rsidRDefault="0041486E" w:rsidP="0041486E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6429C1E" w14:textId="77777777" w:rsidR="0041486E" w:rsidRDefault="0041486E" w:rsidP="0041486E">
      <w:r>
        <w:t>Read requests, as well as login and register requests do not require authentication. All other requests must be authenticated.</w:t>
      </w:r>
    </w:p>
    <w:p w14:paraId="146BED5D" w14:textId="77777777" w:rsidR="0041486E" w:rsidRDefault="0041486E" w:rsidP="0041486E">
      <w:pPr>
        <w:pStyle w:val="Heading3"/>
      </w:pPr>
      <w:r>
        <w:t>Required Headers</w:t>
      </w:r>
    </w:p>
    <w:p w14:paraId="0B7DC0AF" w14:textId="77777777" w:rsidR="0041486E" w:rsidRPr="00356804" w:rsidRDefault="0041486E" w:rsidP="0041486E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255C061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lastRenderedPageBreak/>
        <w:t>Content-Type: application/json</w:t>
      </w:r>
    </w:p>
    <w:p w14:paraId="5EC23C07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5C85BCDF" w14:textId="77777777" w:rsidR="0041486E" w:rsidRDefault="0041486E" w:rsidP="0041486E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1AB992C" w14:textId="77777777" w:rsidR="0041486E" w:rsidRPr="00BF410C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7F1FDE82" w14:textId="77777777" w:rsidR="0041486E" w:rsidRPr="00FF2A0C" w:rsidRDefault="0041486E" w:rsidP="0041486E">
      <w:pPr>
        <w:pStyle w:val="Heading3"/>
      </w:pPr>
      <w:r>
        <w:t>Server Response</w:t>
      </w:r>
    </w:p>
    <w:p w14:paraId="04A823E8" w14:textId="77777777" w:rsidR="0041486E" w:rsidRDefault="0041486E" w:rsidP="0041486E">
      <w:r>
        <w:t>Data response:</w:t>
      </w:r>
    </w:p>
    <w:p w14:paraId="4176265E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0 OK</w:t>
      </w:r>
    </w:p>
    <w:p w14:paraId="6CAAA8A1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6A14297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22869EC2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21852FA0" w14:textId="77777777" w:rsidR="0041486E" w:rsidRDefault="0041486E" w:rsidP="0041486E">
      <w:r>
        <w:t>Empty response:</w:t>
      </w:r>
    </w:p>
    <w:p w14:paraId="0D80DAFB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4 No Content</w:t>
      </w:r>
    </w:p>
    <w:p w14:paraId="235D7819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53D5114D" w14:textId="77777777" w:rsidR="0041486E" w:rsidRDefault="0041486E" w:rsidP="0041486E">
      <w:r>
        <w:t>Error response:</w:t>
      </w:r>
    </w:p>
    <w:p w14:paraId="300595FC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400 Request Error</w:t>
      </w:r>
    </w:p>
    <w:p w14:paraId="6157A44F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7A475AA4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1E6D2DA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D7D450B" w14:textId="77777777" w:rsidR="0041486E" w:rsidRDefault="0041486E" w:rsidP="0041486E">
      <w:pPr>
        <w:pStyle w:val="Heading3"/>
      </w:pPr>
      <w:r>
        <w:t>More Information</w:t>
      </w:r>
    </w:p>
    <w:p w14:paraId="29CEADFC" w14:textId="706283EE" w:rsidR="0041486E" w:rsidRDefault="0041486E" w:rsidP="0041486E">
      <w:r>
        <w:t xml:space="preserve">You can find more details on the </w:t>
      </w:r>
      <w:hyperlink r:id="rId27" w:history="1">
        <w:r w:rsidRPr="00356804">
          <w:rPr>
            <w:rStyle w:val="Hyperlink"/>
          </w:rPr>
          <w:t>GitHub repository of the service</w:t>
        </w:r>
      </w:hyperlink>
      <w:r>
        <w:t>.</w:t>
      </w:r>
    </w:p>
    <w:p w14:paraId="78F5611A" w14:textId="77777777" w:rsidR="0041486E" w:rsidRDefault="0041486E" w:rsidP="0041486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 xml:space="preserve">Appendix B: </w:t>
      </w:r>
      <w:r w:rsidRPr="00D37F2E">
        <w:t>Running the Test Suite</w:t>
      </w:r>
    </w:p>
    <w:p w14:paraId="789B2A5D" w14:textId="77777777" w:rsidR="0041486E" w:rsidRDefault="0041486E" w:rsidP="0041486E">
      <w:pPr>
        <w:pStyle w:val="Heading3"/>
      </w:pPr>
      <w:r>
        <w:t>Project Setup</w:t>
      </w:r>
    </w:p>
    <w:p w14:paraId="73B51ECE" w14:textId="77777777" w:rsidR="0041486E" w:rsidRDefault="0041486E" w:rsidP="0041486E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36ACA6A" w14:textId="12E436DA" w:rsidR="00350D71" w:rsidRPr="00350D71" w:rsidRDefault="0041486E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install</w:t>
      </w:r>
    </w:p>
    <w:p w14:paraId="6B5C9174" w14:textId="77777777" w:rsidR="0041486E" w:rsidRDefault="0041486E" w:rsidP="0041486E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5944F365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2849663E" wp14:editId="22E40FF9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3A4507" w14:textId="77777777" w:rsidR="0041486E" w:rsidRDefault="0041486E" w:rsidP="0041486E">
      <w:pPr>
        <w:pStyle w:val="Heading3"/>
      </w:pPr>
      <w:bookmarkStart w:id="6" w:name="_Hlk76646116"/>
      <w:r>
        <w:t>Executing the Tests</w:t>
      </w:r>
    </w:p>
    <w:p w14:paraId="6777077D" w14:textId="77777777" w:rsidR="0041486E" w:rsidRDefault="0041486E" w:rsidP="0041486E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C67407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00211151" w14:textId="77777777" w:rsidR="0041486E" w:rsidRDefault="0041486E" w:rsidP="0041486E">
      <w:r>
        <w:t>This is a one-time operation unless you terminate the server at any point. It can be restarted with the same command as above.</w:t>
      </w:r>
    </w:p>
    <w:p w14:paraId="0FA1FC1D" w14:textId="77777777" w:rsidR="0041486E" w:rsidRDefault="0041486E" w:rsidP="0041486E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451940A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58A931FB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24586D2" wp14:editId="6051E514">
            <wp:extent cx="6626225" cy="1571625"/>
            <wp:effectExtent l="19050" t="1905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F613E" w14:textId="77777777" w:rsidR="0041486E" w:rsidRDefault="0041486E" w:rsidP="0041486E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1372796B" w14:textId="77777777" w:rsidR="0041486E" w:rsidRDefault="0041486E" w:rsidP="0041486E">
      <w:pPr>
        <w:pStyle w:val="Heading3"/>
      </w:pPr>
      <w:r>
        <w:t>Debugging Your Solution</w:t>
      </w:r>
    </w:p>
    <w:p w14:paraId="29A8B4F2" w14:textId="77777777" w:rsidR="0041486E" w:rsidRDefault="0041486E" w:rsidP="0041486E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e2e.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48326ECC" w14:textId="77777777" w:rsidR="0041486E" w:rsidRDefault="0041486E" w:rsidP="0041486E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51D15B81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40CE1259" wp14:editId="3CA2B141">
            <wp:extent cx="6626225" cy="802640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4412" w14:textId="77777777" w:rsidR="0041486E" w:rsidRDefault="0041486E" w:rsidP="0041486E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0304911" w14:textId="77777777" w:rsidR="0041486E" w:rsidRDefault="0041486E" w:rsidP="0041486E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07700BEA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876EB0C" wp14:editId="1523FC6F">
            <wp:extent cx="6626225" cy="549910"/>
            <wp:effectExtent l="19050" t="1905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5B180" w14:textId="77777777" w:rsidR="0041486E" w:rsidRDefault="0041486E" w:rsidP="0041486E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53F75CC2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097F655" wp14:editId="00D1E3B7">
            <wp:extent cx="6626225" cy="802640"/>
            <wp:effectExtent l="19050" t="1905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E4F9F" w14:textId="77777777" w:rsidR="0041486E" w:rsidRDefault="0041486E" w:rsidP="0041486E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61317C19" w14:textId="77777777" w:rsidR="0041486E" w:rsidRDefault="0041486E" w:rsidP="0041486E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4272B628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0F1985E0" wp14:editId="6131A429">
            <wp:extent cx="6626225" cy="760730"/>
            <wp:effectExtent l="19050" t="1905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E5A9" w14:textId="77777777" w:rsidR="0041486E" w:rsidRDefault="0041486E" w:rsidP="0041486E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60F16906" w14:textId="77777777" w:rsidR="0041486E" w:rsidRDefault="0041486E" w:rsidP="0041486E">
      <w:r>
        <w:t>The final thing to look for is the exact row where the test fails:</w:t>
      </w:r>
    </w:p>
    <w:p w14:paraId="2856E2D9" w14:textId="77777777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6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5"/>
      <w:footerReference w:type="default" r:id="rId36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044D33" w14:textId="77777777" w:rsidR="00903F5E" w:rsidRDefault="00903F5E" w:rsidP="008068A2">
      <w:pPr>
        <w:spacing w:after="0" w:line="240" w:lineRule="auto"/>
      </w:pPr>
      <w:r>
        <w:separator/>
      </w:r>
    </w:p>
  </w:endnote>
  <w:endnote w:type="continuationSeparator" w:id="0">
    <w:p w14:paraId="4EA003AB" w14:textId="77777777" w:rsidR="00903F5E" w:rsidRDefault="00903F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AEB29C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6F46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6F46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0AEB29C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6F46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6F46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13440F" w14:textId="77777777" w:rsidR="00903F5E" w:rsidRDefault="00903F5E" w:rsidP="008068A2">
      <w:pPr>
        <w:spacing w:after="0" w:line="240" w:lineRule="auto"/>
      </w:pPr>
      <w:r>
        <w:separator/>
      </w:r>
    </w:p>
  </w:footnote>
  <w:footnote w:type="continuationSeparator" w:id="0">
    <w:p w14:paraId="26CCB682" w14:textId="77777777" w:rsidR="00903F5E" w:rsidRDefault="00903F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8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8"/>
  </w:num>
  <w:num w:numId="4">
    <w:abstractNumId w:val="16"/>
  </w:num>
  <w:num w:numId="5">
    <w:abstractNumId w:val="11"/>
  </w:num>
  <w:num w:numId="6">
    <w:abstractNumId w:val="9"/>
  </w:num>
  <w:num w:numId="7">
    <w:abstractNumId w:val="19"/>
  </w:num>
  <w:num w:numId="8">
    <w:abstractNumId w:val="6"/>
  </w:num>
  <w:num w:numId="9">
    <w:abstractNumId w:val="13"/>
  </w:num>
  <w:num w:numId="10">
    <w:abstractNumId w:val="12"/>
  </w:num>
  <w:num w:numId="11">
    <w:abstractNumId w:val="5"/>
  </w:num>
  <w:num w:numId="12">
    <w:abstractNumId w:val="8"/>
  </w:num>
  <w:num w:numId="13">
    <w:abstractNumId w:val="15"/>
  </w:num>
  <w:num w:numId="14">
    <w:abstractNumId w:val="2"/>
  </w:num>
  <w:num w:numId="15">
    <w:abstractNumId w:val="0"/>
  </w:num>
  <w:num w:numId="16">
    <w:abstractNumId w:val="2"/>
  </w:num>
  <w:num w:numId="17">
    <w:abstractNumId w:val="21"/>
  </w:num>
  <w:num w:numId="18">
    <w:abstractNumId w:val="20"/>
  </w:num>
  <w:num w:numId="19">
    <w:abstractNumId w:val="4"/>
  </w:num>
  <w:num w:numId="20">
    <w:abstractNumId w:val="14"/>
  </w:num>
  <w:num w:numId="21">
    <w:abstractNumId w:val="10"/>
  </w:num>
  <w:num w:numId="22">
    <w:abstractNumId w:val="1"/>
  </w:num>
  <w:num w:numId="23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qgUARHE7YCwAAAA=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2793D"/>
    <w:rsid w:val="000302C7"/>
    <w:rsid w:val="000304CF"/>
    <w:rsid w:val="00031C27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2665"/>
    <w:rsid w:val="0014452E"/>
    <w:rsid w:val="00144B6F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C515E"/>
    <w:rsid w:val="001D154B"/>
    <w:rsid w:val="001D2464"/>
    <w:rsid w:val="001D2915"/>
    <w:rsid w:val="001D3738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70"/>
    <w:rsid w:val="002053DC"/>
    <w:rsid w:val="002071BF"/>
    <w:rsid w:val="0021092D"/>
    <w:rsid w:val="00211959"/>
    <w:rsid w:val="00212411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E56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1ECE"/>
    <w:rsid w:val="002F299B"/>
    <w:rsid w:val="00303EAE"/>
    <w:rsid w:val="00304A65"/>
    <w:rsid w:val="00304A79"/>
    <w:rsid w:val="0030500F"/>
    <w:rsid w:val="00306105"/>
    <w:rsid w:val="003112F4"/>
    <w:rsid w:val="00312F22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5B42"/>
    <w:rsid w:val="00345BCC"/>
    <w:rsid w:val="0034653A"/>
    <w:rsid w:val="00350D71"/>
    <w:rsid w:val="00351B2B"/>
    <w:rsid w:val="00352A1A"/>
    <w:rsid w:val="0035697F"/>
    <w:rsid w:val="00360E68"/>
    <w:rsid w:val="0036144B"/>
    <w:rsid w:val="003616E9"/>
    <w:rsid w:val="00362728"/>
    <w:rsid w:val="00365DB6"/>
    <w:rsid w:val="00366701"/>
    <w:rsid w:val="00371188"/>
    <w:rsid w:val="00371577"/>
    <w:rsid w:val="00373DE0"/>
    <w:rsid w:val="00375724"/>
    <w:rsid w:val="00376A9C"/>
    <w:rsid w:val="00377406"/>
    <w:rsid w:val="00380B3F"/>
    <w:rsid w:val="003817EF"/>
    <w:rsid w:val="00381C7B"/>
    <w:rsid w:val="00382A45"/>
    <w:rsid w:val="0038470B"/>
    <w:rsid w:val="00387E4C"/>
    <w:rsid w:val="00391D45"/>
    <w:rsid w:val="00392E9A"/>
    <w:rsid w:val="00393972"/>
    <w:rsid w:val="00394B32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1B97"/>
    <w:rsid w:val="00405153"/>
    <w:rsid w:val="004108A1"/>
    <w:rsid w:val="0041131A"/>
    <w:rsid w:val="00413508"/>
    <w:rsid w:val="0041481D"/>
    <w:rsid w:val="0041486E"/>
    <w:rsid w:val="00414B5B"/>
    <w:rsid w:val="004179E3"/>
    <w:rsid w:val="0042170D"/>
    <w:rsid w:val="0042390A"/>
    <w:rsid w:val="004255AC"/>
    <w:rsid w:val="0042677E"/>
    <w:rsid w:val="00427F8E"/>
    <w:rsid w:val="004311CA"/>
    <w:rsid w:val="0043453B"/>
    <w:rsid w:val="00435AAD"/>
    <w:rsid w:val="004404C1"/>
    <w:rsid w:val="00444804"/>
    <w:rsid w:val="00444E72"/>
    <w:rsid w:val="00444F9A"/>
    <w:rsid w:val="0044712F"/>
    <w:rsid w:val="004506A6"/>
    <w:rsid w:val="00452509"/>
    <w:rsid w:val="0045453A"/>
    <w:rsid w:val="00455C32"/>
    <w:rsid w:val="00455EFF"/>
    <w:rsid w:val="00460B9B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3803"/>
    <w:rsid w:val="00484185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B58B2"/>
    <w:rsid w:val="004C0086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427C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D0285"/>
    <w:rsid w:val="008D2CA6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3F5E"/>
    <w:rsid w:val="00906727"/>
    <w:rsid w:val="00912B64"/>
    <w:rsid w:val="00912BC6"/>
    <w:rsid w:val="00913F2E"/>
    <w:rsid w:val="00914594"/>
    <w:rsid w:val="00922845"/>
    <w:rsid w:val="00922E41"/>
    <w:rsid w:val="0092361F"/>
    <w:rsid w:val="0092647A"/>
    <w:rsid w:val="009334BD"/>
    <w:rsid w:val="00933894"/>
    <w:rsid w:val="009350A2"/>
    <w:rsid w:val="0094004E"/>
    <w:rsid w:val="00940291"/>
    <w:rsid w:val="00941FFF"/>
    <w:rsid w:val="0094330B"/>
    <w:rsid w:val="00944948"/>
    <w:rsid w:val="00945F3B"/>
    <w:rsid w:val="00947404"/>
    <w:rsid w:val="00947DFF"/>
    <w:rsid w:val="00951691"/>
    <w:rsid w:val="00951855"/>
    <w:rsid w:val="009522A0"/>
    <w:rsid w:val="0095391F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6F46"/>
    <w:rsid w:val="00997517"/>
    <w:rsid w:val="009A296D"/>
    <w:rsid w:val="009A3EDD"/>
    <w:rsid w:val="009A508F"/>
    <w:rsid w:val="009A523A"/>
    <w:rsid w:val="009B1972"/>
    <w:rsid w:val="009B2072"/>
    <w:rsid w:val="009B58F8"/>
    <w:rsid w:val="009B629E"/>
    <w:rsid w:val="009B6F06"/>
    <w:rsid w:val="009B70FF"/>
    <w:rsid w:val="009B7358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5A9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5A89"/>
    <w:rsid w:val="00A47F12"/>
    <w:rsid w:val="00A52EC4"/>
    <w:rsid w:val="00A53E4C"/>
    <w:rsid w:val="00A543E2"/>
    <w:rsid w:val="00A55939"/>
    <w:rsid w:val="00A57D20"/>
    <w:rsid w:val="00A60D7B"/>
    <w:rsid w:val="00A62D24"/>
    <w:rsid w:val="00A70227"/>
    <w:rsid w:val="00A74061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61B4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03A1"/>
    <w:rsid w:val="00B30BBF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097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C7F6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A12"/>
    <w:rsid w:val="00DD2131"/>
    <w:rsid w:val="00DD2B39"/>
    <w:rsid w:val="00DD34BE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3215"/>
    <w:rsid w:val="00E12503"/>
    <w:rsid w:val="00E131F8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4B89"/>
    <w:rsid w:val="00E45067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2BC"/>
    <w:rsid w:val="00E82CF3"/>
    <w:rsid w:val="00E86D42"/>
    <w:rsid w:val="00E87F3A"/>
    <w:rsid w:val="00E92FFE"/>
    <w:rsid w:val="00E93A16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085"/>
    <w:rsid w:val="00EB6ECD"/>
    <w:rsid w:val="00EB7421"/>
    <w:rsid w:val="00EC2743"/>
    <w:rsid w:val="00EC3ACD"/>
    <w:rsid w:val="00EC4EB3"/>
    <w:rsid w:val="00EC569F"/>
    <w:rsid w:val="00EC6BE3"/>
    <w:rsid w:val="00ED09E6"/>
    <w:rsid w:val="00ED0DEA"/>
    <w:rsid w:val="00ED0E48"/>
    <w:rsid w:val="00ED28A3"/>
    <w:rsid w:val="00ED5C19"/>
    <w:rsid w:val="00ED5ECC"/>
    <w:rsid w:val="00ED73C4"/>
    <w:rsid w:val="00EE0FDD"/>
    <w:rsid w:val="00EE227E"/>
    <w:rsid w:val="00EE2686"/>
    <w:rsid w:val="00EE26A0"/>
    <w:rsid w:val="00EE6EE2"/>
    <w:rsid w:val="00EF2F31"/>
    <w:rsid w:val="00EF3FBB"/>
    <w:rsid w:val="00EF55A2"/>
    <w:rsid w:val="00F0121C"/>
    <w:rsid w:val="00F03B93"/>
    <w:rsid w:val="00F051F2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3378D"/>
    <w:rsid w:val="00F414C4"/>
    <w:rsid w:val="00F44FF3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E9F"/>
    <w:rsid w:val="00F6793D"/>
    <w:rsid w:val="00F7033C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2F97"/>
    <w:rsid w:val="00FB40CD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20.png"/><Relationship Id="rId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29" Type="http://schemas.openxmlformats.org/officeDocument/2006/relationships/image" Target="media/image300.png"/><Relationship Id="rId41" Type="http://schemas.openxmlformats.org/officeDocument/2006/relationships/image" Target="media/image3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50.png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7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5FD95D-EBD3-4575-BD0E-17657D153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1</TotalTime>
  <Pages>1</Pages>
  <Words>2414</Words>
  <Characters>13761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Svilen Stoev</cp:lastModifiedBy>
  <cp:revision>24</cp:revision>
  <cp:lastPrinted>2014-02-12T16:33:00Z</cp:lastPrinted>
  <dcterms:created xsi:type="dcterms:W3CDTF">2021-07-06T11:30:00Z</dcterms:created>
  <dcterms:modified xsi:type="dcterms:W3CDTF">2021-12-02T18:31:00Z</dcterms:modified>
  <cp:category>programming, education, software engineering, software development</cp:category>
</cp:coreProperties>
</file>